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05291" w14:textId="5872F846" w:rsidR="00DB4E61" w:rsidRPr="00993C49" w:rsidRDefault="00DB4E61"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 xml:space="preserve">The ratios of total train capacity getting down at different station class [junction and non-junction] = </w:t>
      </w:r>
      <w:r w:rsidRPr="00993C49">
        <w:rPr>
          <w:rFonts w:ascii="Times New Roman" w:eastAsiaTheme="minorEastAsia" w:hAnsi="Times New Roman" w:cs="Times New Roman"/>
          <w:sz w:val="24"/>
          <w:szCs w:val="24"/>
        </w:rPr>
        <w:t>[</w:t>
      </w: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j</m:t>
            </m:r>
          </m:sub>
        </m:sSub>
      </m:oMath>
      <w:r w:rsidRPr="00993C49">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n</m:t>
            </m:r>
          </m:sub>
        </m:sSub>
      </m:oMath>
      <w:r w:rsidRPr="00993C49">
        <w:rPr>
          <w:rFonts w:ascii="Times New Roman" w:hAnsi="Times New Roman" w:cs="Times New Roman"/>
          <w:sz w:val="24"/>
          <w:szCs w:val="24"/>
        </w:rPr>
        <w:t>]</w:t>
      </w:r>
    </w:p>
    <w:p w14:paraId="48BEE40E" w14:textId="0A03B28B" w:rsidR="00DB4E61" w:rsidRPr="00993C49" w:rsidRDefault="00DB4E61"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 xml:space="preserve">The ratio of the passengers that get down walk out of the junction and ratio of the passengers that get down remain at the junction (assuming equal number walk into the junction from outside) = </w:t>
      </w:r>
      <w:r w:rsidRPr="00993C49">
        <w:rPr>
          <w:rFonts w:ascii="Times New Roman" w:eastAsiaTheme="minorEastAsia" w:hAnsi="Times New Roman" w:cs="Times New Roman"/>
          <w:sz w:val="24"/>
          <w:szCs w:val="24"/>
        </w:rPr>
        <w:t>[</w:t>
      </w: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walk out</m:t>
            </m:r>
          </m:sub>
        </m:sSub>
      </m:oMath>
      <w:r w:rsidRPr="00993C49">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walk in</m:t>
            </m:r>
          </m:sub>
        </m:sSub>
      </m:oMath>
      <w:r w:rsidRPr="00993C49">
        <w:rPr>
          <w:rFonts w:ascii="Times New Roman" w:hAnsi="Times New Roman" w:cs="Times New Roman"/>
          <w:sz w:val="24"/>
          <w:szCs w:val="24"/>
        </w:rPr>
        <w:t>]</w:t>
      </w:r>
    </w:p>
    <w:p w14:paraId="5795F0B9" w14:textId="6299ADB5" w:rsidR="00620D47" w:rsidRPr="00993C49" w:rsidRDefault="00DB4E61"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Each combination of the above parameters was taken as a single parameter configuration. For example, Parameter configuration 1-([0.1, 0.9], [0.1, 0.9]) implies 10% of total train capacity get</w:t>
      </w:r>
      <w:r w:rsidR="00620D47" w:rsidRPr="00993C49">
        <w:rPr>
          <w:rFonts w:ascii="Times New Roman" w:hAnsi="Times New Roman" w:cs="Times New Roman"/>
          <w:sz w:val="24"/>
          <w:szCs w:val="24"/>
        </w:rPr>
        <w:t>s</w:t>
      </w:r>
      <w:r w:rsidRPr="00993C49">
        <w:rPr>
          <w:rFonts w:ascii="Times New Roman" w:hAnsi="Times New Roman" w:cs="Times New Roman"/>
          <w:sz w:val="24"/>
          <w:szCs w:val="24"/>
        </w:rPr>
        <w:t xml:space="preserve"> down at junctions while remaining 90% get down at non-junctions. 10% of passengers that get down walk out of the junction whereas the remaining 90% stay back at the junction and the same percentage walk into the junction from outside. Understanding how the model dynamically updates the parameters based on the changes in</w:t>
      </w:r>
      <w:r w:rsidR="00713DE8" w:rsidRPr="00993C49">
        <w:rPr>
          <w:rFonts w:ascii="Times New Roman" w:hAnsi="Times New Roman" w:cs="Times New Roman"/>
          <w:sz w:val="24"/>
          <w:szCs w:val="24"/>
        </w:rPr>
        <w:t xml:space="preserve"> </w:t>
      </w:r>
      <w:r w:rsidRPr="00993C49">
        <w:rPr>
          <w:rFonts w:ascii="Times New Roman" w:hAnsi="Times New Roman" w:cs="Times New Roman"/>
          <w:sz w:val="24"/>
          <w:szCs w:val="24"/>
        </w:rPr>
        <w:t>metro variables done by the user</w:t>
      </w:r>
      <w:r w:rsidR="00993C49">
        <w:rPr>
          <w:rFonts w:ascii="Times New Roman" w:hAnsi="Times New Roman" w:cs="Times New Roman"/>
          <w:sz w:val="24"/>
          <w:szCs w:val="24"/>
        </w:rPr>
        <w:t xml:space="preserve">. </w:t>
      </w:r>
      <w:r w:rsidR="00620D47" w:rsidRPr="00993C49">
        <w:rPr>
          <w:rFonts w:ascii="Times New Roman" w:hAnsi="Times New Roman" w:cs="Times New Roman"/>
          <w:b/>
          <w:bCs/>
          <w:sz w:val="24"/>
          <w:szCs w:val="24"/>
        </w:rPr>
        <w:t>(Refer to the python code</w:t>
      </w:r>
      <w:r w:rsidR="00993C49">
        <w:rPr>
          <w:rFonts w:ascii="Times New Roman" w:hAnsi="Times New Roman" w:cs="Times New Roman"/>
          <w:b/>
          <w:bCs/>
          <w:sz w:val="24"/>
          <w:szCs w:val="24"/>
        </w:rPr>
        <w:t xml:space="preserve"> at </w:t>
      </w:r>
      <w:proofErr w:type="spellStart"/>
      <w:r w:rsidR="00993C49">
        <w:rPr>
          <w:rFonts w:ascii="Times New Roman" w:hAnsi="Times New Roman" w:cs="Times New Roman"/>
          <w:b/>
          <w:bCs/>
          <w:sz w:val="24"/>
          <w:szCs w:val="24"/>
        </w:rPr>
        <w:t>FigShare</w:t>
      </w:r>
      <w:proofErr w:type="spellEnd"/>
      <w:r w:rsidR="00620D47" w:rsidRPr="00993C49">
        <w:rPr>
          <w:rFonts w:ascii="Times New Roman" w:hAnsi="Times New Roman" w:cs="Times New Roman"/>
          <w:b/>
          <w:bCs/>
          <w:sz w:val="24"/>
          <w:szCs w:val="24"/>
        </w:rPr>
        <w:t>)</w:t>
      </w:r>
    </w:p>
    <w:p w14:paraId="1796F6C2" w14:textId="77777777" w:rsidR="00993C49" w:rsidRPr="00993C49" w:rsidRDefault="00993C49" w:rsidP="008D6816">
      <w:pPr>
        <w:spacing w:line="480" w:lineRule="auto"/>
        <w:jc w:val="both"/>
        <w:rPr>
          <w:rFonts w:ascii="Times New Roman" w:hAnsi="Times New Roman" w:cs="Times New Roman"/>
          <w:b/>
          <w:bCs/>
          <w:sz w:val="24"/>
          <w:szCs w:val="24"/>
        </w:rPr>
      </w:pPr>
    </w:p>
    <w:p w14:paraId="1A6B2795" w14:textId="1C02708B" w:rsidR="00DB4E61" w:rsidRPr="00993C49" w:rsidRDefault="00DB4E61" w:rsidP="008D6816">
      <w:pPr>
        <w:spacing w:line="480" w:lineRule="auto"/>
        <w:jc w:val="both"/>
        <w:rPr>
          <w:rFonts w:ascii="Times New Roman" w:hAnsi="Times New Roman" w:cs="Times New Roman"/>
          <w:sz w:val="24"/>
          <w:szCs w:val="24"/>
        </w:rPr>
      </w:pPr>
      <w:r w:rsidRPr="00993C49">
        <w:rPr>
          <w:rFonts w:ascii="Times New Roman" w:hAnsi="Times New Roman" w:cs="Times New Roman"/>
          <w:b/>
          <w:bCs/>
          <w:sz w:val="24"/>
          <w:szCs w:val="24"/>
        </w:rPr>
        <w:t>Case 1-</w:t>
      </w:r>
      <w:r w:rsidRPr="00993C49">
        <w:rPr>
          <w:rFonts w:ascii="Times New Roman" w:hAnsi="Times New Roman" w:cs="Times New Roman"/>
          <w:sz w:val="24"/>
          <w:szCs w:val="24"/>
        </w:rPr>
        <w:t xml:space="preserve"> Let </w:t>
      </w:r>
      <w:proofErr w:type="spellStart"/>
      <w:r w:rsidR="00620D47" w:rsidRPr="00993C49">
        <w:rPr>
          <w:rFonts w:ascii="Times New Roman" w:hAnsi="Times New Roman" w:cs="Times New Roman"/>
          <w:sz w:val="24"/>
          <w:szCs w:val="24"/>
        </w:rPr>
        <w:t>actual_avg_footfall</w:t>
      </w:r>
      <w:proofErr w:type="spellEnd"/>
      <w:r w:rsidR="00620D47" w:rsidRPr="00993C49">
        <w:rPr>
          <w:rFonts w:ascii="Times New Roman" w:hAnsi="Times New Roman" w:cs="Times New Roman"/>
          <w:sz w:val="24"/>
          <w:szCs w:val="24"/>
        </w:rPr>
        <w:t>=16000</w:t>
      </w:r>
    </w:p>
    <w:p w14:paraId="0B663873" w14:textId="5F5EEA01" w:rsidR="00620D47" w:rsidRPr="00993C49" w:rsidRDefault="00620D47"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Set peak and non-peak hour train frequency</w:t>
      </w:r>
    </w:p>
    <w:p w14:paraId="2269246A" w14:textId="57441BFA" w:rsidR="00620D47" w:rsidRPr="00993C49" w:rsidRDefault="00620D47" w:rsidP="008D6816">
      <w:pPr>
        <w:spacing w:line="480" w:lineRule="auto"/>
        <w:jc w:val="both"/>
        <w:rPr>
          <w:rFonts w:ascii="Times New Roman" w:hAnsi="Times New Roman" w:cs="Times New Roman"/>
          <w:sz w:val="24"/>
          <w:szCs w:val="24"/>
        </w:rPr>
      </w:pPr>
      <w:proofErr w:type="spellStart"/>
      <w:r w:rsidRPr="00993C49">
        <w:rPr>
          <w:rFonts w:ascii="Times New Roman" w:hAnsi="Times New Roman" w:cs="Times New Roman"/>
          <w:sz w:val="24"/>
          <w:szCs w:val="24"/>
        </w:rPr>
        <w:t>ph_freq</w:t>
      </w:r>
      <w:proofErr w:type="spellEnd"/>
      <w:r w:rsidRPr="00993C49">
        <w:rPr>
          <w:rFonts w:ascii="Times New Roman" w:hAnsi="Times New Roman" w:cs="Times New Roman"/>
          <w:sz w:val="24"/>
          <w:szCs w:val="24"/>
        </w:rPr>
        <w:t xml:space="preserve">, </w:t>
      </w:r>
      <w:proofErr w:type="spellStart"/>
      <w:r w:rsidRPr="00993C49">
        <w:rPr>
          <w:rFonts w:ascii="Times New Roman" w:hAnsi="Times New Roman" w:cs="Times New Roman"/>
          <w:sz w:val="24"/>
          <w:szCs w:val="24"/>
        </w:rPr>
        <w:t>nph_freq</w:t>
      </w:r>
      <w:proofErr w:type="spellEnd"/>
      <w:r w:rsidRPr="00993C49">
        <w:rPr>
          <w:rFonts w:ascii="Times New Roman" w:hAnsi="Times New Roman" w:cs="Times New Roman"/>
          <w:sz w:val="24"/>
          <w:szCs w:val="24"/>
        </w:rPr>
        <w:t>=120, 150 (seconds)</w:t>
      </w:r>
    </w:p>
    <w:p w14:paraId="6AF22A12" w14:textId="5621BD8A" w:rsidR="00620D47" w:rsidRPr="00993C49" w:rsidRDefault="00620D47"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Run the model</w:t>
      </w:r>
    </w:p>
    <w:p w14:paraId="09C5B63B" w14:textId="2660F9CF" w:rsidR="00620D47" w:rsidRPr="00993C49" w:rsidRDefault="00620D47"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This parameter configuration gives the minimum error-([0.95, 0.05], [0.85, 0.15]). This implies 95% of total train capacity gets down at junctions while remaining 5% get down at non-junctions. 85% of passengers that get down walk out of the junction whereas the remaining 15% stay back at the junction and the same percentage walk into the junction from outside.</w:t>
      </w:r>
    </w:p>
    <w:p w14:paraId="2EFD4E68" w14:textId="410B0C90" w:rsidR="00620D47" w:rsidRPr="00993C49" w:rsidRDefault="00620D47" w:rsidP="008D6816">
      <w:pPr>
        <w:spacing w:line="480" w:lineRule="auto"/>
        <w:jc w:val="both"/>
        <w:rPr>
          <w:rFonts w:ascii="Times New Roman" w:hAnsi="Times New Roman" w:cs="Times New Roman"/>
          <w:sz w:val="24"/>
          <w:szCs w:val="24"/>
        </w:rPr>
      </w:pPr>
      <w:r w:rsidRPr="00993C49">
        <w:rPr>
          <w:rFonts w:ascii="Times New Roman" w:hAnsi="Times New Roman" w:cs="Times New Roman"/>
          <w:b/>
          <w:bCs/>
          <w:sz w:val="24"/>
          <w:szCs w:val="24"/>
        </w:rPr>
        <w:lastRenderedPageBreak/>
        <w:t>Case 2-</w:t>
      </w:r>
      <w:r w:rsidRPr="00993C49">
        <w:rPr>
          <w:rFonts w:ascii="Times New Roman" w:hAnsi="Times New Roman" w:cs="Times New Roman"/>
          <w:sz w:val="24"/>
          <w:szCs w:val="24"/>
        </w:rPr>
        <w:t xml:space="preserve"> Let </w:t>
      </w:r>
      <w:proofErr w:type="spellStart"/>
      <w:r w:rsidRPr="00993C49">
        <w:rPr>
          <w:rFonts w:ascii="Times New Roman" w:hAnsi="Times New Roman" w:cs="Times New Roman"/>
          <w:sz w:val="24"/>
          <w:szCs w:val="24"/>
        </w:rPr>
        <w:t>actual_avg_footfall</w:t>
      </w:r>
      <w:proofErr w:type="spellEnd"/>
      <w:r w:rsidRPr="00993C49">
        <w:rPr>
          <w:rFonts w:ascii="Times New Roman" w:hAnsi="Times New Roman" w:cs="Times New Roman"/>
          <w:sz w:val="24"/>
          <w:szCs w:val="24"/>
        </w:rPr>
        <w:t>=16000 (Same as Case 1)</w:t>
      </w:r>
    </w:p>
    <w:p w14:paraId="46B5CAA4" w14:textId="44181C59" w:rsidR="00620D47" w:rsidRPr="00993C49" w:rsidRDefault="00620D47"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Lower peak and non-peak hour train frequency</w:t>
      </w:r>
    </w:p>
    <w:p w14:paraId="472BCDC5" w14:textId="21578CE7" w:rsidR="00620D47" w:rsidRPr="00993C49" w:rsidRDefault="00620D47" w:rsidP="008D6816">
      <w:pPr>
        <w:spacing w:line="480" w:lineRule="auto"/>
        <w:jc w:val="both"/>
        <w:rPr>
          <w:rFonts w:ascii="Times New Roman" w:hAnsi="Times New Roman" w:cs="Times New Roman"/>
          <w:sz w:val="24"/>
          <w:szCs w:val="24"/>
        </w:rPr>
      </w:pPr>
      <w:proofErr w:type="spellStart"/>
      <w:r w:rsidRPr="00993C49">
        <w:rPr>
          <w:rFonts w:ascii="Times New Roman" w:hAnsi="Times New Roman" w:cs="Times New Roman"/>
          <w:sz w:val="24"/>
          <w:szCs w:val="24"/>
        </w:rPr>
        <w:t>ph_freq</w:t>
      </w:r>
      <w:proofErr w:type="spellEnd"/>
      <w:r w:rsidRPr="00993C49">
        <w:rPr>
          <w:rFonts w:ascii="Times New Roman" w:hAnsi="Times New Roman" w:cs="Times New Roman"/>
          <w:sz w:val="24"/>
          <w:szCs w:val="24"/>
        </w:rPr>
        <w:t xml:space="preserve">, </w:t>
      </w:r>
      <w:proofErr w:type="spellStart"/>
      <w:r w:rsidRPr="00993C49">
        <w:rPr>
          <w:rFonts w:ascii="Times New Roman" w:hAnsi="Times New Roman" w:cs="Times New Roman"/>
          <w:sz w:val="24"/>
          <w:szCs w:val="24"/>
        </w:rPr>
        <w:t>nph_freq</w:t>
      </w:r>
      <w:proofErr w:type="spellEnd"/>
      <w:r w:rsidRPr="00993C49">
        <w:rPr>
          <w:rFonts w:ascii="Times New Roman" w:hAnsi="Times New Roman" w:cs="Times New Roman"/>
          <w:sz w:val="24"/>
          <w:szCs w:val="24"/>
        </w:rPr>
        <w:t>=100, 120 (seconds)</w:t>
      </w:r>
    </w:p>
    <w:p w14:paraId="36C53E1B" w14:textId="03D7D272" w:rsidR="006059A4" w:rsidRPr="00993C49" w:rsidRDefault="006059A4"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The train frequencies have been increased by decreasing the seconds (increasing frequency leads to more people</w:t>
      </w:r>
      <w:r w:rsidR="00BB059C" w:rsidRPr="00993C49">
        <w:rPr>
          <w:rFonts w:ascii="Times New Roman" w:hAnsi="Times New Roman" w:cs="Times New Roman"/>
          <w:sz w:val="24"/>
          <w:szCs w:val="24"/>
        </w:rPr>
        <w:t xml:space="preserve"> being</w:t>
      </w:r>
      <w:r w:rsidRPr="00993C49">
        <w:rPr>
          <w:rFonts w:ascii="Times New Roman" w:hAnsi="Times New Roman" w:cs="Times New Roman"/>
          <w:sz w:val="24"/>
          <w:szCs w:val="24"/>
        </w:rPr>
        <w:t xml:space="preserve"> brought in by the train) but the </w:t>
      </w:r>
      <w:proofErr w:type="spellStart"/>
      <w:r w:rsidRPr="00993C49">
        <w:rPr>
          <w:rFonts w:ascii="Times New Roman" w:hAnsi="Times New Roman" w:cs="Times New Roman"/>
          <w:sz w:val="24"/>
          <w:szCs w:val="24"/>
        </w:rPr>
        <w:t>actual_avg_footfall</w:t>
      </w:r>
      <w:proofErr w:type="spellEnd"/>
      <w:r w:rsidRPr="00993C49">
        <w:rPr>
          <w:rFonts w:ascii="Times New Roman" w:hAnsi="Times New Roman" w:cs="Times New Roman"/>
          <w:sz w:val="24"/>
          <w:szCs w:val="24"/>
        </w:rPr>
        <w:t xml:space="preserve"> is the same. This can only be possible if either lesser number of people now get down at the junctions than before or more percentage of people </w:t>
      </w:r>
      <w:r w:rsidR="00BB059C" w:rsidRPr="00993C49">
        <w:rPr>
          <w:rFonts w:ascii="Times New Roman" w:hAnsi="Times New Roman" w:cs="Times New Roman"/>
          <w:sz w:val="24"/>
          <w:szCs w:val="24"/>
        </w:rPr>
        <w:t xml:space="preserve">who get down </w:t>
      </w:r>
      <w:r w:rsidRPr="00993C49">
        <w:rPr>
          <w:rFonts w:ascii="Times New Roman" w:hAnsi="Times New Roman" w:cs="Times New Roman"/>
          <w:sz w:val="24"/>
          <w:szCs w:val="24"/>
        </w:rPr>
        <w:t>leave the junction</w:t>
      </w:r>
      <w:r w:rsidR="00066EE8" w:rsidRPr="00993C49">
        <w:rPr>
          <w:rFonts w:ascii="Times New Roman" w:hAnsi="Times New Roman" w:cs="Times New Roman"/>
          <w:sz w:val="24"/>
          <w:szCs w:val="24"/>
        </w:rPr>
        <w:t xml:space="preserve"> or a combination of both</w:t>
      </w:r>
      <w:r w:rsidR="00BB059C" w:rsidRPr="00993C49">
        <w:rPr>
          <w:rFonts w:ascii="Times New Roman" w:hAnsi="Times New Roman" w:cs="Times New Roman"/>
          <w:sz w:val="24"/>
          <w:szCs w:val="24"/>
        </w:rPr>
        <w:t>.</w:t>
      </w:r>
    </w:p>
    <w:p w14:paraId="7681D063" w14:textId="77777777" w:rsidR="00620D47" w:rsidRPr="00993C49" w:rsidRDefault="00620D47"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Run the model</w:t>
      </w:r>
    </w:p>
    <w:p w14:paraId="6D244D4A" w14:textId="10495071" w:rsidR="00620D47" w:rsidRPr="00993C49" w:rsidRDefault="00620D47"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This parameter configuration gives the minimum error-([0.8, 0.2], [0.85, 0.15]).</w:t>
      </w:r>
    </w:p>
    <w:p w14:paraId="78938EE3" w14:textId="7DC90F8A" w:rsidR="00DB4E61" w:rsidRDefault="00BB059C"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The results show that compared to Case 1, lesser people are getting down at junctions (from 95% in Case 1 to 80% in Case 2) which should indeed be the case.</w:t>
      </w:r>
    </w:p>
    <w:p w14:paraId="25660BC2" w14:textId="77777777" w:rsidR="00993C49" w:rsidRPr="00993C49" w:rsidRDefault="00993C49" w:rsidP="008D6816">
      <w:pPr>
        <w:spacing w:line="480" w:lineRule="auto"/>
        <w:jc w:val="both"/>
        <w:rPr>
          <w:rFonts w:ascii="Times New Roman" w:hAnsi="Times New Roman" w:cs="Times New Roman"/>
          <w:sz w:val="24"/>
          <w:szCs w:val="24"/>
        </w:rPr>
      </w:pPr>
    </w:p>
    <w:p w14:paraId="5D5548CF" w14:textId="13CDCBDA" w:rsidR="00066EE8" w:rsidRPr="00993C49" w:rsidRDefault="00066EE8" w:rsidP="008D6816">
      <w:pPr>
        <w:spacing w:line="480" w:lineRule="auto"/>
        <w:jc w:val="both"/>
        <w:rPr>
          <w:rFonts w:ascii="Times New Roman" w:hAnsi="Times New Roman" w:cs="Times New Roman"/>
          <w:sz w:val="24"/>
          <w:szCs w:val="24"/>
        </w:rPr>
      </w:pPr>
      <w:r w:rsidRPr="00993C49">
        <w:rPr>
          <w:rFonts w:ascii="Times New Roman" w:hAnsi="Times New Roman" w:cs="Times New Roman"/>
          <w:b/>
          <w:bCs/>
          <w:sz w:val="24"/>
          <w:szCs w:val="24"/>
        </w:rPr>
        <w:t>Case 3-</w:t>
      </w:r>
      <w:r w:rsidRPr="00993C49">
        <w:rPr>
          <w:rFonts w:ascii="Times New Roman" w:hAnsi="Times New Roman" w:cs="Times New Roman"/>
          <w:sz w:val="24"/>
          <w:szCs w:val="24"/>
        </w:rPr>
        <w:t xml:space="preserve"> Let </w:t>
      </w:r>
      <w:proofErr w:type="spellStart"/>
      <w:r w:rsidRPr="00993C49">
        <w:rPr>
          <w:rFonts w:ascii="Times New Roman" w:hAnsi="Times New Roman" w:cs="Times New Roman"/>
          <w:sz w:val="24"/>
          <w:szCs w:val="24"/>
        </w:rPr>
        <w:t>actual_avg_footfall</w:t>
      </w:r>
      <w:proofErr w:type="spellEnd"/>
      <w:r w:rsidRPr="00993C49">
        <w:rPr>
          <w:rFonts w:ascii="Times New Roman" w:hAnsi="Times New Roman" w:cs="Times New Roman"/>
          <w:sz w:val="24"/>
          <w:szCs w:val="24"/>
        </w:rPr>
        <w:t xml:space="preserve">=10000 </w:t>
      </w:r>
    </w:p>
    <w:p w14:paraId="2BD72383" w14:textId="0971396B" w:rsidR="00066EE8" w:rsidRPr="00993C49" w:rsidRDefault="00066EE8"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peak and non-peak hour train frequency</w:t>
      </w:r>
    </w:p>
    <w:p w14:paraId="777A2B28" w14:textId="1F38826D" w:rsidR="00066EE8" w:rsidRPr="00993C49" w:rsidRDefault="00066EE8" w:rsidP="008D6816">
      <w:pPr>
        <w:spacing w:line="480" w:lineRule="auto"/>
        <w:jc w:val="both"/>
        <w:rPr>
          <w:rFonts w:ascii="Times New Roman" w:hAnsi="Times New Roman" w:cs="Times New Roman"/>
          <w:sz w:val="24"/>
          <w:szCs w:val="24"/>
        </w:rPr>
      </w:pPr>
      <w:proofErr w:type="spellStart"/>
      <w:r w:rsidRPr="00993C49">
        <w:rPr>
          <w:rFonts w:ascii="Times New Roman" w:hAnsi="Times New Roman" w:cs="Times New Roman"/>
          <w:sz w:val="24"/>
          <w:szCs w:val="24"/>
        </w:rPr>
        <w:t>ph_freq</w:t>
      </w:r>
      <w:proofErr w:type="spellEnd"/>
      <w:r w:rsidRPr="00993C49">
        <w:rPr>
          <w:rFonts w:ascii="Times New Roman" w:hAnsi="Times New Roman" w:cs="Times New Roman"/>
          <w:sz w:val="24"/>
          <w:szCs w:val="24"/>
        </w:rPr>
        <w:t xml:space="preserve">, </w:t>
      </w:r>
      <w:proofErr w:type="spellStart"/>
      <w:r w:rsidRPr="00993C49">
        <w:rPr>
          <w:rFonts w:ascii="Times New Roman" w:hAnsi="Times New Roman" w:cs="Times New Roman"/>
          <w:sz w:val="24"/>
          <w:szCs w:val="24"/>
        </w:rPr>
        <w:t>nph_freq</w:t>
      </w:r>
      <w:proofErr w:type="spellEnd"/>
      <w:r w:rsidRPr="00993C49">
        <w:rPr>
          <w:rFonts w:ascii="Times New Roman" w:hAnsi="Times New Roman" w:cs="Times New Roman"/>
          <w:sz w:val="24"/>
          <w:szCs w:val="24"/>
        </w:rPr>
        <w:t>=120, 150 (seconds) (Same as Case 1)</w:t>
      </w:r>
    </w:p>
    <w:p w14:paraId="24D6A42E" w14:textId="156AC1E0" w:rsidR="00066EE8" w:rsidRPr="00993C49" w:rsidRDefault="00066EE8"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 xml:space="preserve">The train frequencies have been kept the same but the </w:t>
      </w:r>
      <w:proofErr w:type="spellStart"/>
      <w:r w:rsidRPr="00993C49">
        <w:rPr>
          <w:rFonts w:ascii="Times New Roman" w:hAnsi="Times New Roman" w:cs="Times New Roman"/>
          <w:sz w:val="24"/>
          <w:szCs w:val="24"/>
        </w:rPr>
        <w:t>actual_avg_footfall</w:t>
      </w:r>
      <w:proofErr w:type="spellEnd"/>
      <w:r w:rsidRPr="00993C49">
        <w:rPr>
          <w:rFonts w:ascii="Times New Roman" w:hAnsi="Times New Roman" w:cs="Times New Roman"/>
          <w:sz w:val="24"/>
          <w:szCs w:val="24"/>
        </w:rPr>
        <w:t xml:space="preserve"> is lower. This can only be possible if either lesser number of people now get down at the junctions than before or more percentage of people who get down leave the junction or a combination of both.</w:t>
      </w:r>
    </w:p>
    <w:p w14:paraId="59653BEC" w14:textId="77777777" w:rsidR="00066EE8" w:rsidRPr="00993C49" w:rsidRDefault="00066EE8"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Run the model</w:t>
      </w:r>
    </w:p>
    <w:p w14:paraId="1BB8A3F4" w14:textId="4A5C6F80" w:rsidR="00066EE8" w:rsidRPr="00993C49" w:rsidRDefault="00066EE8"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t>This parameter configuration gives the minimum error-([0.5, 0.5], [0.95, 0.05]).</w:t>
      </w:r>
    </w:p>
    <w:p w14:paraId="15768B9A" w14:textId="1916A954" w:rsidR="00066EE8" w:rsidRPr="00993C49" w:rsidRDefault="00066EE8" w:rsidP="008D6816">
      <w:pPr>
        <w:spacing w:line="480" w:lineRule="auto"/>
        <w:jc w:val="both"/>
        <w:rPr>
          <w:rFonts w:ascii="Times New Roman" w:hAnsi="Times New Roman" w:cs="Times New Roman"/>
          <w:sz w:val="24"/>
          <w:szCs w:val="24"/>
        </w:rPr>
      </w:pPr>
      <w:r w:rsidRPr="00993C49">
        <w:rPr>
          <w:rFonts w:ascii="Times New Roman" w:hAnsi="Times New Roman" w:cs="Times New Roman"/>
          <w:sz w:val="24"/>
          <w:szCs w:val="24"/>
        </w:rPr>
        <w:lastRenderedPageBreak/>
        <w:t xml:space="preserve">The results show that compared to Case 1, lesser people are getting down at junctions (from 95% in Case 1 to 50% in Case 3) and more percentage of people getting down are leaving the junction (from 85% in Case 1 to </w:t>
      </w:r>
      <w:r w:rsidR="00531AA6" w:rsidRPr="00993C49">
        <w:rPr>
          <w:rFonts w:ascii="Times New Roman" w:hAnsi="Times New Roman" w:cs="Times New Roman"/>
          <w:sz w:val="24"/>
          <w:szCs w:val="24"/>
        </w:rPr>
        <w:t>9</w:t>
      </w:r>
      <w:r w:rsidRPr="00993C49">
        <w:rPr>
          <w:rFonts w:ascii="Times New Roman" w:hAnsi="Times New Roman" w:cs="Times New Roman"/>
          <w:sz w:val="24"/>
          <w:szCs w:val="24"/>
        </w:rPr>
        <w:t>5% in Case 3) which should indeed be the case.</w:t>
      </w:r>
    </w:p>
    <w:p w14:paraId="14AB1304" w14:textId="77777777" w:rsidR="00CA4D8F" w:rsidRPr="00993C49" w:rsidRDefault="00CA4D8F" w:rsidP="008D6816">
      <w:pPr>
        <w:spacing w:line="480" w:lineRule="auto"/>
        <w:jc w:val="both"/>
        <w:rPr>
          <w:rFonts w:ascii="Times New Roman" w:hAnsi="Times New Roman" w:cs="Times New Roman"/>
          <w:sz w:val="24"/>
          <w:szCs w:val="24"/>
        </w:rPr>
      </w:pPr>
    </w:p>
    <w:sectPr w:rsidR="00CA4D8F" w:rsidRPr="00993C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NTA3NjQ0MTY1NDFX0lEKTi0uzszPAykwrAUAQg3lJiwAAAA="/>
  </w:docVars>
  <w:rsids>
    <w:rsidRoot w:val="007D4F1C"/>
    <w:rsid w:val="00066EE8"/>
    <w:rsid w:val="00531AA6"/>
    <w:rsid w:val="006059A4"/>
    <w:rsid w:val="00620D47"/>
    <w:rsid w:val="00626E31"/>
    <w:rsid w:val="00706EE6"/>
    <w:rsid w:val="00713DE8"/>
    <w:rsid w:val="007D4F1C"/>
    <w:rsid w:val="008D6816"/>
    <w:rsid w:val="00993C49"/>
    <w:rsid w:val="00BB059C"/>
    <w:rsid w:val="00BC14C2"/>
    <w:rsid w:val="00CA4D8F"/>
    <w:rsid w:val="00D903D1"/>
    <w:rsid w:val="00DB4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15B39"/>
  <w15:chartTrackingRefBased/>
  <w15:docId w15:val="{1CCEB32F-0455-4337-A510-15EE35CB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C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tin Kataria</dc:creator>
  <cp:keywords/>
  <dc:description/>
  <cp:lastModifiedBy>ramac</cp:lastModifiedBy>
  <cp:revision>7</cp:revision>
  <dcterms:created xsi:type="dcterms:W3CDTF">2020-06-09T13:24:00Z</dcterms:created>
  <dcterms:modified xsi:type="dcterms:W3CDTF">2020-07-03T11:56:00Z</dcterms:modified>
</cp:coreProperties>
</file>